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1AD05" w14:textId="51275F82" w:rsidR="000D085E" w:rsidRDefault="00F31156">
      <w:pPr>
        <w:pStyle w:val="Title"/>
      </w:pPr>
      <w:r>
        <w:t xml:space="preserve">Feedback for Project Number </w:t>
      </w:r>
      <w:r w:rsidR="0049346C">
        <w:t>26</w:t>
      </w:r>
    </w:p>
    <w:p w14:paraId="2BF76818" w14:textId="77777777" w:rsidR="000D085E" w:rsidRDefault="00F31156">
      <w:pPr>
        <w:pStyle w:val="Heading2"/>
      </w:pPr>
      <w:bookmarkStart w:id="0" w:name="instructions"/>
      <w:bookmarkEnd w:id="0"/>
      <w:r>
        <w:t>Instructions</w:t>
      </w:r>
    </w:p>
    <w:p w14:paraId="4D611AF0" w14:textId="77777777" w:rsidR="000D085E" w:rsidRDefault="00F31156">
      <w:pPr>
        <w:pStyle w:val="FirstParagraph"/>
      </w:pPr>
      <w:r>
        <w:t xml:space="preserve">Use the program below (beginning line 13) to figure out who you will be critiquing. You will critique two of your colleagues’ work and provide feedback for them to produce their best work. </w:t>
      </w:r>
      <w:bookmarkStart w:id="1" w:name="OLE_LINK1"/>
      <w:bookmarkStart w:id="2" w:name="OLE_LINK2"/>
      <w:r>
        <w:t xml:space="preserve">Make sure you use </w:t>
      </w:r>
      <w:r>
        <w:rPr>
          <w:i/>
        </w:rPr>
        <w:t>your number as it aligns with the Google Document</w:t>
      </w:r>
      <w:r>
        <w:rPr>
          <w:i/>
        </w:rPr>
        <w:t>’s Position Number column</w:t>
      </w:r>
      <w:r>
        <w:t xml:space="preserve"> in the program below (line 16).</w:t>
      </w:r>
      <w:bookmarkEnd w:id="1"/>
      <w:bookmarkEnd w:id="2"/>
      <w:r>
        <w:t xml:space="preserve">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1534833" w14:textId="77777777" w:rsidR="000D085E" w:rsidRDefault="00F31156">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13058C4B" w14:textId="77777777" w:rsidR="000D085E" w:rsidRDefault="00F31156">
      <w:pPr>
        <w:pStyle w:val="Heading2"/>
      </w:pPr>
      <w:bookmarkStart w:id="3" w:name="feedback-below"/>
      <w:bookmarkEnd w:id="3"/>
      <w:r>
        <w:t>Feedback Below</w:t>
      </w:r>
    </w:p>
    <w:p w14:paraId="56E3E2D3" w14:textId="6E26E2A6" w:rsidR="000D085E" w:rsidRDefault="00F31156">
      <w:pPr>
        <w:pStyle w:val="FirstParagraph"/>
        <w:rPr>
          <w:b/>
        </w:rPr>
      </w:pPr>
      <w:r>
        <w:rPr>
          <w:b/>
        </w:rPr>
        <w:t>What did you first notice about this project?</w:t>
      </w:r>
    </w:p>
    <w:p w14:paraId="64D1F81B" w14:textId="1617945C" w:rsidR="00C64E0B" w:rsidRPr="00C64E0B" w:rsidRDefault="007901ED" w:rsidP="00C64E0B">
      <w:pPr>
        <w:pStyle w:val="BodyText"/>
      </w:pPr>
      <w:r>
        <w:t>The cool word cloud!</w:t>
      </w:r>
    </w:p>
    <w:p w14:paraId="7F81A0B9" w14:textId="793CE4F6" w:rsidR="000D085E" w:rsidRDefault="00F31156">
      <w:pPr>
        <w:pStyle w:val="BodyText"/>
        <w:rPr>
          <w:b/>
        </w:rPr>
      </w:pPr>
      <w:r>
        <w:rPr>
          <w:b/>
        </w:rPr>
        <w:t>What was this project’s main story?</w:t>
      </w:r>
    </w:p>
    <w:p w14:paraId="3028BC10" w14:textId="56A0AFD1" w:rsidR="0094787F" w:rsidRPr="0094787F" w:rsidRDefault="0094787F">
      <w:pPr>
        <w:pStyle w:val="BodyText"/>
        <w:rPr>
          <w:bCs/>
        </w:rPr>
      </w:pPr>
      <w:r>
        <w:rPr>
          <w:bCs/>
        </w:rPr>
        <w:t>Getting the word frequency by book genre</w:t>
      </w:r>
    </w:p>
    <w:p w14:paraId="2AFFE4E0" w14:textId="6D85BBEA" w:rsidR="000D085E" w:rsidRDefault="00F31156">
      <w:pPr>
        <w:pStyle w:val="BodyText"/>
        <w:rPr>
          <w:b/>
        </w:rPr>
      </w:pPr>
      <w:r>
        <w:rPr>
          <w:b/>
        </w:rPr>
        <w:t>What were some areas of improvement?</w:t>
      </w:r>
    </w:p>
    <w:p w14:paraId="3E86FBCA" w14:textId="7DAADB6B" w:rsidR="0094787F" w:rsidRDefault="00C830D7">
      <w:pPr>
        <w:pStyle w:val="BodyText"/>
        <w:rPr>
          <w:bCs/>
        </w:rPr>
      </w:pPr>
      <w:r>
        <w:rPr>
          <w:bCs/>
        </w:rPr>
        <w:t xml:space="preserve">First, </w:t>
      </w:r>
      <w:r w:rsidR="0094787F">
        <w:rPr>
          <w:bCs/>
        </w:rPr>
        <w:t xml:space="preserve">I wasn’t clear </w:t>
      </w:r>
      <w:r w:rsidR="00BF3541">
        <w:rPr>
          <w:bCs/>
        </w:rPr>
        <w:t>where the words in the cloud were coming from</w:t>
      </w:r>
      <w:r w:rsidR="0094787F">
        <w:rPr>
          <w:bCs/>
        </w:rPr>
        <w:t xml:space="preserve">. </w:t>
      </w:r>
      <w:r w:rsidR="00BF3541">
        <w:rPr>
          <w:bCs/>
        </w:rPr>
        <w:t xml:space="preserve">Are they frequently used words from </w:t>
      </w:r>
      <w:r w:rsidR="0094787F">
        <w:rPr>
          <w:bCs/>
        </w:rPr>
        <w:t xml:space="preserve">within the text of each book or frequently used words from their summaries? </w:t>
      </w:r>
      <w:r w:rsidR="00BF3541">
        <w:rPr>
          <w:bCs/>
        </w:rPr>
        <w:t xml:space="preserve">Was it referencing </w:t>
      </w:r>
      <w:r w:rsidR="00A36AAB">
        <w:rPr>
          <w:bCs/>
        </w:rPr>
        <w:t xml:space="preserve">frequently used words from </w:t>
      </w:r>
      <w:r w:rsidR="00BF3541">
        <w:rPr>
          <w:bCs/>
        </w:rPr>
        <w:t>critics or reviewers?</w:t>
      </w:r>
    </w:p>
    <w:p w14:paraId="1C615B39" w14:textId="6C9EC205" w:rsidR="00C64E0B" w:rsidRPr="0094787F" w:rsidRDefault="00C830D7">
      <w:pPr>
        <w:pStyle w:val="BodyText"/>
        <w:rPr>
          <w:bCs/>
        </w:rPr>
      </w:pPr>
      <w:r>
        <w:rPr>
          <w:bCs/>
        </w:rPr>
        <w:t xml:space="preserve">Second, </w:t>
      </w:r>
      <w:r w:rsidR="00C64E0B">
        <w:rPr>
          <w:bCs/>
        </w:rPr>
        <w:t>I have made word clouds before, so I know what you meant by minimum frequency and maximum number of words. But if I was seeing this for the first time, I don’t think I would understand what th</w:t>
      </w:r>
      <w:r w:rsidR="00BF3541">
        <w:rPr>
          <w:bCs/>
        </w:rPr>
        <w:t>is</w:t>
      </w:r>
      <w:r w:rsidR="00C64E0B">
        <w:rPr>
          <w:bCs/>
        </w:rPr>
        <w:t xml:space="preserve"> meant since the sliders didn’t always change when they were adjusted. Maybe a brief explanation of what the sliders are doing?</w:t>
      </w:r>
    </w:p>
    <w:p w14:paraId="35FC2F08" w14:textId="6F39F3D3" w:rsidR="000D085E" w:rsidRDefault="00F31156">
      <w:pPr>
        <w:pStyle w:val="BodyText"/>
        <w:rPr>
          <w:b/>
        </w:rPr>
      </w:pPr>
      <w:r>
        <w:rPr>
          <w:b/>
        </w:rPr>
        <w:t>What elements would you add to this project?</w:t>
      </w:r>
    </w:p>
    <w:p w14:paraId="1D4BCB68" w14:textId="35EEBEAE" w:rsidR="00C64E0B" w:rsidRDefault="00C64E0B">
      <w:pPr>
        <w:pStyle w:val="BodyText"/>
        <w:rPr>
          <w:bCs/>
        </w:rPr>
      </w:pPr>
      <w:r>
        <w:rPr>
          <w:bCs/>
        </w:rPr>
        <w:t>Brief description of what is happening in the word cloud</w:t>
      </w:r>
      <w:r w:rsidR="00A36AAB">
        <w:rPr>
          <w:bCs/>
        </w:rPr>
        <w:t xml:space="preserve">. I would have said something along the lines of “The below word cloud </w:t>
      </w:r>
      <w:r w:rsidR="00DE3962">
        <w:rPr>
          <w:bCs/>
        </w:rPr>
        <w:t xml:space="preserve">is a collection of the most </w:t>
      </w:r>
      <w:r w:rsidR="00A36AAB">
        <w:rPr>
          <w:bCs/>
        </w:rPr>
        <w:t xml:space="preserve">frequently used words </w:t>
      </w:r>
      <w:r w:rsidR="00DE3962">
        <w:rPr>
          <w:bCs/>
        </w:rPr>
        <w:t>in book reviews</w:t>
      </w:r>
      <w:r w:rsidR="00A36AAB">
        <w:rPr>
          <w:bCs/>
        </w:rPr>
        <w:t>/</w:t>
      </w:r>
      <w:r w:rsidR="00C830D7">
        <w:rPr>
          <w:bCs/>
        </w:rPr>
        <w:t>book summaries</w:t>
      </w:r>
      <w:r w:rsidR="00A36AAB">
        <w:rPr>
          <w:bCs/>
        </w:rPr>
        <w:t xml:space="preserve">/the text of </w:t>
      </w:r>
      <w:r w:rsidR="00C830D7">
        <w:rPr>
          <w:bCs/>
        </w:rPr>
        <w:t xml:space="preserve">books </w:t>
      </w:r>
      <w:r w:rsidR="00A36AAB">
        <w:rPr>
          <w:bCs/>
        </w:rPr>
        <w:t>(wherever the words are coming from)</w:t>
      </w:r>
      <w:r w:rsidR="00DE3962">
        <w:rPr>
          <w:bCs/>
        </w:rPr>
        <w:t xml:space="preserve"> </w:t>
      </w:r>
      <w:r w:rsidR="00DE3962">
        <w:rPr>
          <w:bCs/>
        </w:rPr>
        <w:lastRenderedPageBreak/>
        <w:t>for each genre</w:t>
      </w:r>
      <w:r w:rsidR="00A36AAB">
        <w:rPr>
          <w:bCs/>
        </w:rPr>
        <w:t xml:space="preserve">. Use the sliders to adjust the minimum frequency of each word and the maximum number of words. The minimum frequency refers to the minimum number of times a word </w:t>
      </w:r>
      <w:r w:rsidR="00DE3962">
        <w:rPr>
          <w:bCs/>
        </w:rPr>
        <w:t>appears</w:t>
      </w:r>
      <w:r w:rsidR="00A36AAB">
        <w:rPr>
          <w:bCs/>
        </w:rPr>
        <w:t xml:space="preserve"> in each summary</w:t>
      </w:r>
      <w:r w:rsidR="00DE3962">
        <w:rPr>
          <w:bCs/>
        </w:rPr>
        <w:t xml:space="preserve">/review </w:t>
      </w:r>
      <w:r w:rsidR="00C830D7">
        <w:rPr>
          <w:bCs/>
        </w:rPr>
        <w:t>(wherever the words came from).</w:t>
      </w:r>
      <w:r w:rsidR="00DE3962">
        <w:rPr>
          <w:bCs/>
        </w:rPr>
        <w:t xml:space="preserve"> </w:t>
      </w:r>
      <w:proofErr w:type="spellStart"/>
      <w:r w:rsidR="00DE3962">
        <w:rPr>
          <w:bCs/>
        </w:rPr>
        <w:t>The</w:t>
      </w:r>
      <w:proofErr w:type="spellEnd"/>
      <w:r w:rsidR="00DE3962">
        <w:rPr>
          <w:bCs/>
        </w:rPr>
        <w:t xml:space="preserve"> maximum number of words refers to the maximum number of words that you will see in the word cloud.” Not exactly written this way, but something similar.</w:t>
      </w:r>
    </w:p>
    <w:p w14:paraId="79D4EB0E" w14:textId="0D71D2A0" w:rsidR="00C830D7" w:rsidRPr="00C64E0B" w:rsidRDefault="00C830D7">
      <w:pPr>
        <w:pStyle w:val="BodyText"/>
        <w:rPr>
          <w:bCs/>
        </w:rPr>
      </w:pPr>
      <w:r>
        <w:rPr>
          <w:bCs/>
        </w:rPr>
        <w:t>I think I would have also included a data table (like the one the teacher used in the shiny apps 2 example) of all the words used and their frequencies. This would make it easier to understand why the word cloud didn’t always change when the sliders were adjusted.</w:t>
      </w:r>
    </w:p>
    <w:p w14:paraId="26A50E97" w14:textId="587199D2" w:rsidR="000D085E" w:rsidRDefault="00F31156">
      <w:pPr>
        <w:pStyle w:val="BodyText"/>
        <w:rPr>
          <w:b/>
        </w:rPr>
      </w:pPr>
      <w:r>
        <w:rPr>
          <w:b/>
        </w:rPr>
        <w:t>What were some successful elements of this project?</w:t>
      </w:r>
    </w:p>
    <w:p w14:paraId="1926F1C5" w14:textId="0E407797" w:rsidR="00C64E0B" w:rsidRPr="00C64E0B" w:rsidRDefault="00C64E0B">
      <w:pPr>
        <w:pStyle w:val="BodyText"/>
        <w:rPr>
          <w:bCs/>
        </w:rPr>
      </w:pPr>
      <w:r>
        <w:rPr>
          <w:bCs/>
        </w:rPr>
        <w:t>I thought it was cool that we could choose more than one genre</w:t>
      </w:r>
      <w:r w:rsidR="00BF3541">
        <w:rPr>
          <w:bCs/>
        </w:rPr>
        <w:t xml:space="preserve"> from the dropdown menu. The word cloud </w:t>
      </w:r>
      <w:r w:rsidR="00DE3962">
        <w:rPr>
          <w:bCs/>
        </w:rPr>
        <w:t xml:space="preserve">was also neat because it </w:t>
      </w:r>
      <w:r w:rsidR="00BF3541">
        <w:rPr>
          <w:bCs/>
        </w:rPr>
        <w:t>gives you a good idea of what to expect from each genre.</w:t>
      </w:r>
    </w:p>
    <w:p w14:paraId="252D71AD" w14:textId="5A3899F8" w:rsidR="000D085E" w:rsidRDefault="00F31156">
      <w:pPr>
        <w:pStyle w:val="BodyText"/>
        <w:rPr>
          <w:b/>
        </w:rPr>
      </w:pPr>
      <w:r>
        <w:rPr>
          <w:b/>
        </w:rPr>
        <w:t>Any oth</w:t>
      </w:r>
      <w:r>
        <w:rPr>
          <w:b/>
        </w:rPr>
        <w:t>er thoughts you would like to convey to your peer?</w:t>
      </w:r>
    </w:p>
    <w:p w14:paraId="4877AF30" w14:textId="1A053FB8" w:rsidR="00DE3962" w:rsidRPr="00DE3962" w:rsidRDefault="00DE3962">
      <w:pPr>
        <w:pStyle w:val="BodyText"/>
        <w:rPr>
          <w:bCs/>
        </w:rPr>
      </w:pPr>
      <w:r>
        <w:rPr>
          <w:bCs/>
        </w:rPr>
        <w:t>Nope, that’s it! Great job!</w:t>
      </w:r>
    </w:p>
    <w:sectPr w:rsidR="00DE3962" w:rsidRPr="00DE39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A0249" w14:textId="77777777" w:rsidR="00F31156" w:rsidRDefault="00F31156">
      <w:pPr>
        <w:spacing w:after="0"/>
      </w:pPr>
      <w:r>
        <w:separator/>
      </w:r>
    </w:p>
  </w:endnote>
  <w:endnote w:type="continuationSeparator" w:id="0">
    <w:p w14:paraId="06EA0842" w14:textId="77777777" w:rsidR="00F31156" w:rsidRDefault="00F31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929CC" w14:textId="77777777" w:rsidR="00F31156" w:rsidRDefault="00F31156">
      <w:r>
        <w:separator/>
      </w:r>
    </w:p>
  </w:footnote>
  <w:footnote w:type="continuationSeparator" w:id="0">
    <w:p w14:paraId="45FC259D" w14:textId="77777777" w:rsidR="00F31156" w:rsidRDefault="00F31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76006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921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082726777">
    <w:abstractNumId w:val="1"/>
  </w:num>
  <w:num w:numId="2" w16cid:durableId="1501776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085E"/>
    <w:rsid w:val="0049346C"/>
    <w:rsid w:val="004E29B3"/>
    <w:rsid w:val="00590D07"/>
    <w:rsid w:val="00782B9F"/>
    <w:rsid w:val="00784D58"/>
    <w:rsid w:val="007901ED"/>
    <w:rsid w:val="008D6863"/>
    <w:rsid w:val="0094787F"/>
    <w:rsid w:val="00A36AAB"/>
    <w:rsid w:val="00B86B75"/>
    <w:rsid w:val="00BC48D5"/>
    <w:rsid w:val="00BF3541"/>
    <w:rsid w:val="00C36279"/>
    <w:rsid w:val="00C64E0B"/>
    <w:rsid w:val="00C830D7"/>
    <w:rsid w:val="00DE3962"/>
    <w:rsid w:val="00E315A3"/>
    <w:rsid w:val="00F31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91E2"/>
  <w15:docId w15:val="{2ADD7BA5-24B9-9D41-8B75-BDFE60638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49346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lastModifiedBy>Melissa Alejandro</cp:lastModifiedBy>
  <cp:revision>4</cp:revision>
  <dcterms:created xsi:type="dcterms:W3CDTF">2022-05-03T18:33:00Z</dcterms:created>
  <dcterms:modified xsi:type="dcterms:W3CDTF">2022-05-03T19:08:00Z</dcterms:modified>
</cp:coreProperties>
</file>